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A087F" w14:textId="1BB18A40" w:rsidR="00820C10" w:rsidRDefault="00B60D09" w:rsidP="00B60D09">
      <w:pPr>
        <w:pStyle w:val="Heading1"/>
      </w:pPr>
      <w:r>
        <w:t>NRF24L0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5"/>
        <w:gridCol w:w="8117"/>
      </w:tblGrid>
      <w:tr w:rsidR="00B60D09" w14:paraId="2FAAC049" w14:textId="77777777" w:rsidTr="00B60D09">
        <w:tc>
          <w:tcPr>
            <w:tcW w:w="1101" w:type="dxa"/>
            <w:tcBorders>
              <w:bottom w:val="single" w:sz="4" w:space="0" w:color="auto"/>
            </w:tcBorders>
          </w:tcPr>
          <w:p w14:paraId="07E9B43B" w14:textId="77777777" w:rsidR="00B60D09" w:rsidRPr="00DE2345" w:rsidRDefault="00B60D09" w:rsidP="00AF0811">
            <w:pPr>
              <w:rPr>
                <w:b/>
              </w:rPr>
            </w:pPr>
            <w:r w:rsidRPr="00DE2345">
              <w:rPr>
                <w:b/>
              </w:rPr>
              <w:t>NRF24L04</w:t>
            </w:r>
          </w:p>
        </w:tc>
        <w:tc>
          <w:tcPr>
            <w:tcW w:w="8141" w:type="dxa"/>
            <w:tcBorders>
              <w:bottom w:val="single" w:sz="4" w:space="0" w:color="auto"/>
            </w:tcBorders>
          </w:tcPr>
          <w:p w14:paraId="2BB3E6D2" w14:textId="310DFFEC" w:rsidR="00B60D09" w:rsidRPr="00DE2345" w:rsidRDefault="00E76BC8" w:rsidP="00AF0811">
            <w:pPr>
              <w:rPr>
                <w:b/>
              </w:rPr>
            </w:pPr>
            <w:r w:rsidRPr="00DE2345">
              <w:rPr>
                <w:b/>
              </w:rPr>
              <w:t>Explanation</w:t>
            </w:r>
          </w:p>
        </w:tc>
      </w:tr>
      <w:tr w:rsidR="00B60D09" w14:paraId="111F3E12" w14:textId="77777777" w:rsidTr="00B60D09">
        <w:trPr>
          <w:trHeight w:val="311"/>
        </w:trPr>
        <w:tc>
          <w:tcPr>
            <w:tcW w:w="110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49F7AA0" w14:textId="77777777" w:rsidR="00B60D09" w:rsidRDefault="00B60D09" w:rsidP="00AF0811">
            <w:proofErr w:type="spellStart"/>
            <w:r>
              <w:t>VCC</w:t>
            </w:r>
            <w:proofErr w:type="spellEnd"/>
          </w:p>
        </w:tc>
        <w:tc>
          <w:tcPr>
            <w:tcW w:w="814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C28213E" w14:textId="77777777" w:rsidR="00B60D09" w:rsidRDefault="00B60D09" w:rsidP="00B60D09">
            <w:r>
              <w:t xml:space="preserve">power - from 1.9 up to 3.3 V </w:t>
            </w:r>
          </w:p>
          <w:p w14:paraId="35301841" w14:textId="77777777" w:rsidR="00B60D09" w:rsidRDefault="00B60D09" w:rsidP="00AF0811"/>
        </w:tc>
      </w:tr>
      <w:tr w:rsidR="00B60D09" w14:paraId="114FB9E7" w14:textId="77777777" w:rsidTr="00B60D09">
        <w:trPr>
          <w:trHeight w:val="311"/>
        </w:trPr>
        <w:tc>
          <w:tcPr>
            <w:tcW w:w="11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9D04D0" w14:textId="77777777" w:rsidR="00B60D09" w:rsidRDefault="00B60D09" w:rsidP="00AF0811">
            <w:proofErr w:type="spellStart"/>
            <w:r>
              <w:t>GND</w:t>
            </w:r>
            <w:proofErr w:type="spellEnd"/>
          </w:p>
        </w:tc>
        <w:tc>
          <w:tcPr>
            <w:tcW w:w="81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CE9C53" w14:textId="5A5650AD" w:rsidR="00B60D09" w:rsidRDefault="00B60D09" w:rsidP="00AF0811">
            <w:r>
              <w:t>ground</w:t>
            </w:r>
          </w:p>
        </w:tc>
      </w:tr>
      <w:tr w:rsidR="00B60D09" w14:paraId="79EB7320" w14:textId="77777777" w:rsidTr="00B60D09">
        <w:trPr>
          <w:trHeight w:val="311"/>
        </w:trPr>
        <w:tc>
          <w:tcPr>
            <w:tcW w:w="11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9B8AAB" w14:textId="77777777" w:rsidR="00B60D09" w:rsidRDefault="00B60D09" w:rsidP="00AF0811">
            <w:proofErr w:type="spellStart"/>
            <w:r>
              <w:t>MOSI</w:t>
            </w:r>
            <w:proofErr w:type="spellEnd"/>
          </w:p>
        </w:tc>
        <w:tc>
          <w:tcPr>
            <w:tcW w:w="81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23867D" w14:textId="79F5C73F" w:rsidR="00B60D09" w:rsidRDefault="00B60D09" w:rsidP="00AF0811">
            <w:r>
              <w:t>SPI serial data input</w:t>
            </w:r>
          </w:p>
        </w:tc>
      </w:tr>
      <w:tr w:rsidR="00B60D09" w14:paraId="0A1B7113" w14:textId="77777777" w:rsidTr="00B60D09">
        <w:trPr>
          <w:trHeight w:val="311"/>
        </w:trPr>
        <w:tc>
          <w:tcPr>
            <w:tcW w:w="11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AC8D6E" w14:textId="77777777" w:rsidR="00B60D09" w:rsidRDefault="00B60D09" w:rsidP="00AF0811">
            <w:r>
              <w:t>MISO</w:t>
            </w:r>
          </w:p>
        </w:tc>
        <w:tc>
          <w:tcPr>
            <w:tcW w:w="81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BAAA12" w14:textId="113BBBD1" w:rsidR="00B60D09" w:rsidRDefault="00B60D09" w:rsidP="00AF0811">
            <w:r>
              <w:t>SPI serial data output</w:t>
            </w:r>
          </w:p>
        </w:tc>
      </w:tr>
      <w:tr w:rsidR="00B60D09" w14:paraId="57766D28" w14:textId="77777777" w:rsidTr="00B60D09">
        <w:trPr>
          <w:trHeight w:val="311"/>
        </w:trPr>
        <w:tc>
          <w:tcPr>
            <w:tcW w:w="11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CD952E" w14:textId="77777777" w:rsidR="00B60D09" w:rsidRDefault="00B60D09" w:rsidP="00AF0811">
            <w:proofErr w:type="spellStart"/>
            <w:r>
              <w:t>SCK</w:t>
            </w:r>
            <w:proofErr w:type="spellEnd"/>
          </w:p>
        </w:tc>
        <w:tc>
          <w:tcPr>
            <w:tcW w:w="81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E0F727" w14:textId="5D3228EF" w:rsidR="00B60D09" w:rsidRDefault="00B60D09" w:rsidP="00AF0811">
            <w:r>
              <w:t>SPI clock</w:t>
            </w:r>
          </w:p>
        </w:tc>
      </w:tr>
      <w:tr w:rsidR="00B60D09" w14:paraId="07E58D20" w14:textId="77777777" w:rsidTr="00B60D09">
        <w:trPr>
          <w:trHeight w:val="311"/>
        </w:trPr>
        <w:tc>
          <w:tcPr>
            <w:tcW w:w="11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467723" w14:textId="77777777" w:rsidR="00B60D09" w:rsidRDefault="00B60D09" w:rsidP="00AF0811">
            <w:proofErr w:type="spellStart"/>
            <w:r>
              <w:t>CSN</w:t>
            </w:r>
            <w:proofErr w:type="spellEnd"/>
          </w:p>
        </w:tc>
        <w:tc>
          <w:tcPr>
            <w:tcW w:w="81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55713A" w14:textId="15001642" w:rsidR="00B60D09" w:rsidRDefault="00B60D09" w:rsidP="00AF0811">
            <w:r>
              <w:t>low state on this pin indicates that with this module the controller wants to communicate</w:t>
            </w:r>
          </w:p>
        </w:tc>
      </w:tr>
      <w:tr w:rsidR="00B60D09" w14:paraId="22751DF4" w14:textId="77777777" w:rsidTr="00B60D09">
        <w:trPr>
          <w:trHeight w:val="311"/>
        </w:trPr>
        <w:tc>
          <w:tcPr>
            <w:tcW w:w="11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63A9F1" w14:textId="77777777" w:rsidR="00B60D09" w:rsidRDefault="00B60D09" w:rsidP="00AF0811">
            <w:r>
              <w:t>CE</w:t>
            </w:r>
          </w:p>
        </w:tc>
        <w:tc>
          <w:tcPr>
            <w:tcW w:w="814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7B478F" w14:textId="747B535D" w:rsidR="00B60D09" w:rsidRDefault="00B60D09" w:rsidP="00AF0811">
            <w:r>
              <w:t>signal activating receiving and transmitting. In receive mode, the high state indicates that he wants to receive. In transmit mode, pulse sends one packet of data</w:t>
            </w:r>
          </w:p>
        </w:tc>
      </w:tr>
      <w:tr w:rsidR="00B60D09" w14:paraId="590D17C2" w14:textId="77777777" w:rsidTr="00B60D09">
        <w:trPr>
          <w:trHeight w:val="311"/>
        </w:trPr>
        <w:tc>
          <w:tcPr>
            <w:tcW w:w="11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AEDCA" w14:textId="77777777" w:rsidR="00B60D09" w:rsidRDefault="00B60D09" w:rsidP="00AF0811">
            <w:proofErr w:type="spellStart"/>
            <w:r>
              <w:t>IRQ</w:t>
            </w:r>
            <w:proofErr w:type="spellEnd"/>
          </w:p>
        </w:tc>
        <w:tc>
          <w:tcPr>
            <w:tcW w:w="81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1112E" w14:textId="27B8693F" w:rsidR="00B60D09" w:rsidRDefault="00B60D09" w:rsidP="00AF0811">
            <w:r>
              <w:t>interrupt output. It does a low state pulse when data is waiting to receive, or when the data was properly sent</w:t>
            </w:r>
          </w:p>
        </w:tc>
      </w:tr>
    </w:tbl>
    <w:p w14:paraId="051168AF" w14:textId="77777777" w:rsidR="00B60D09" w:rsidRPr="00B60D09" w:rsidRDefault="00B60D09" w:rsidP="00B60D09"/>
    <w:p w14:paraId="567F10B3" w14:textId="49740404" w:rsidR="00B60D09" w:rsidRPr="00B60D09" w:rsidRDefault="00B60D09" w:rsidP="00B60D09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27"/>
        <w:gridCol w:w="1433"/>
        <w:gridCol w:w="5376"/>
      </w:tblGrid>
      <w:tr w:rsidR="00BB63ED" w14:paraId="6E9F6410" w14:textId="2872422E" w:rsidTr="00BB63ED">
        <w:tc>
          <w:tcPr>
            <w:tcW w:w="1227" w:type="dxa"/>
            <w:tcBorders>
              <w:bottom w:val="single" w:sz="4" w:space="0" w:color="auto"/>
            </w:tcBorders>
          </w:tcPr>
          <w:p w14:paraId="322D8074" w14:textId="616A39A1" w:rsidR="00BB63ED" w:rsidRPr="00DE2345" w:rsidRDefault="00BB63ED" w:rsidP="00B60D09">
            <w:pPr>
              <w:rPr>
                <w:b/>
              </w:rPr>
            </w:pPr>
            <w:r w:rsidRPr="00DE2345">
              <w:rPr>
                <w:b/>
              </w:rPr>
              <w:t>NRF24L04</w:t>
            </w:r>
          </w:p>
        </w:tc>
        <w:tc>
          <w:tcPr>
            <w:tcW w:w="1433" w:type="dxa"/>
            <w:tcBorders>
              <w:bottom w:val="single" w:sz="4" w:space="0" w:color="auto"/>
            </w:tcBorders>
          </w:tcPr>
          <w:p w14:paraId="16A5B863" w14:textId="28EE40C2" w:rsidR="00BB63ED" w:rsidRPr="00DE2345" w:rsidRDefault="00BB63ED" w:rsidP="00B60D09">
            <w:pPr>
              <w:rPr>
                <w:b/>
              </w:rPr>
            </w:pPr>
            <w:r w:rsidRPr="00DE2345">
              <w:rPr>
                <w:b/>
              </w:rPr>
              <w:t>Arduino</w:t>
            </w:r>
          </w:p>
        </w:tc>
        <w:tc>
          <w:tcPr>
            <w:tcW w:w="5376" w:type="dxa"/>
            <w:tcBorders>
              <w:bottom w:val="single" w:sz="4" w:space="0" w:color="auto"/>
            </w:tcBorders>
          </w:tcPr>
          <w:p w14:paraId="4261AD9C" w14:textId="390C1AFE" w:rsidR="00BB63ED" w:rsidRDefault="00BB63ED" w:rsidP="00B60D09">
            <w:r>
              <w:rPr>
                <w:noProof/>
              </w:rPr>
              <w:drawing>
                <wp:inline distT="0" distB="0" distL="0" distR="0" wp14:anchorId="20745359" wp14:editId="29AE4557">
                  <wp:extent cx="2434660" cy="1126428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7925" cy="1132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63ED" w14:paraId="53E9D78F" w14:textId="384E1DC7" w:rsidTr="00BB63ED">
        <w:trPr>
          <w:trHeight w:val="311"/>
        </w:trPr>
        <w:tc>
          <w:tcPr>
            <w:tcW w:w="122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213498E" w14:textId="4610B003" w:rsidR="00BB63ED" w:rsidRDefault="00BB63ED" w:rsidP="00B60D09">
            <w:proofErr w:type="spellStart"/>
            <w:r>
              <w:t>VCC</w:t>
            </w:r>
            <w:proofErr w:type="spellEnd"/>
          </w:p>
        </w:tc>
        <w:tc>
          <w:tcPr>
            <w:tcW w:w="143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8F96D7B" w14:textId="596AEC65" w:rsidR="00BB63ED" w:rsidRDefault="00BB63ED" w:rsidP="00B60D09">
            <w:r>
              <w:t>3.3V</w:t>
            </w:r>
          </w:p>
        </w:tc>
        <w:tc>
          <w:tcPr>
            <w:tcW w:w="537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D9288C" w14:textId="43FD401A" w:rsidR="00BB63ED" w:rsidRDefault="00BB63ED" w:rsidP="00B60D09">
            <w:r>
              <w:rPr>
                <w:noProof/>
              </w:rPr>
              <w:drawing>
                <wp:inline distT="0" distB="0" distL="0" distR="0" wp14:anchorId="6591038E" wp14:editId="2BB1F373">
                  <wp:extent cx="3515633" cy="2199121"/>
                  <wp:effectExtent l="0" t="0" r="889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9440" cy="2220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63ED" w14:paraId="25CE7143" w14:textId="50F540C0" w:rsidTr="00BB63ED">
        <w:trPr>
          <w:trHeight w:val="311"/>
        </w:trPr>
        <w:tc>
          <w:tcPr>
            <w:tcW w:w="1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0C7DED" w14:textId="0DCC39C9" w:rsidR="00BB63ED" w:rsidRDefault="00BB63ED" w:rsidP="00B60D09">
            <w:proofErr w:type="spellStart"/>
            <w:r>
              <w:t>GND</w:t>
            </w:r>
            <w:proofErr w:type="spellEnd"/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479291" w14:textId="5D8BD093" w:rsidR="00BB63ED" w:rsidRDefault="00BB63ED" w:rsidP="00B60D09">
            <w:proofErr w:type="spellStart"/>
            <w:r>
              <w:t>GND</w:t>
            </w:r>
            <w:proofErr w:type="spellEnd"/>
          </w:p>
        </w:tc>
        <w:tc>
          <w:tcPr>
            <w:tcW w:w="53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BC1E0EF" w14:textId="77777777" w:rsidR="00BB63ED" w:rsidRDefault="00BB63ED" w:rsidP="00B60D09"/>
        </w:tc>
      </w:tr>
      <w:tr w:rsidR="00BB63ED" w14:paraId="5E213438" w14:textId="07DF3334" w:rsidTr="00BB63ED">
        <w:trPr>
          <w:trHeight w:val="311"/>
        </w:trPr>
        <w:tc>
          <w:tcPr>
            <w:tcW w:w="1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B6B61F" w14:textId="52098977" w:rsidR="00BB63ED" w:rsidRDefault="00BB63ED" w:rsidP="00B60D09">
            <w:proofErr w:type="spellStart"/>
            <w:r>
              <w:t>MOSI</w:t>
            </w:r>
            <w:proofErr w:type="spellEnd"/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75A3FF" w14:textId="024A4D9A" w:rsidR="00BB63ED" w:rsidRDefault="009A307A" w:rsidP="00B60D09">
            <w:r>
              <w:t>11</w:t>
            </w:r>
          </w:p>
        </w:tc>
        <w:tc>
          <w:tcPr>
            <w:tcW w:w="53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BC0778" w14:textId="77777777" w:rsidR="00BB63ED" w:rsidRDefault="00BB63ED" w:rsidP="00B60D09"/>
        </w:tc>
      </w:tr>
      <w:tr w:rsidR="00BB63ED" w14:paraId="742C4A8E" w14:textId="00773534" w:rsidTr="00BB63ED">
        <w:trPr>
          <w:trHeight w:val="311"/>
        </w:trPr>
        <w:tc>
          <w:tcPr>
            <w:tcW w:w="1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9B3542" w14:textId="7F3A7BED" w:rsidR="00BB63ED" w:rsidRDefault="00BB63ED" w:rsidP="00B60D09">
            <w:r>
              <w:t>MISO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5710CD" w14:textId="623D10BE" w:rsidR="00BB63ED" w:rsidRDefault="009A307A" w:rsidP="00B60D09">
            <w:r>
              <w:t>12</w:t>
            </w:r>
          </w:p>
        </w:tc>
        <w:tc>
          <w:tcPr>
            <w:tcW w:w="53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40BE9D" w14:textId="77777777" w:rsidR="00BB63ED" w:rsidRDefault="00BB63ED" w:rsidP="00B60D09"/>
        </w:tc>
      </w:tr>
      <w:tr w:rsidR="00BB63ED" w14:paraId="78DC93CF" w14:textId="66DD8C1D" w:rsidTr="00BB63ED">
        <w:trPr>
          <w:trHeight w:val="311"/>
        </w:trPr>
        <w:tc>
          <w:tcPr>
            <w:tcW w:w="1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315A04" w14:textId="42E1AA39" w:rsidR="00BB63ED" w:rsidRDefault="00BB63ED" w:rsidP="00B60D09">
            <w:proofErr w:type="spellStart"/>
            <w:r>
              <w:t>SCK</w:t>
            </w:r>
            <w:proofErr w:type="spellEnd"/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571C12" w14:textId="4309FF5A" w:rsidR="00BB63ED" w:rsidRDefault="009A307A" w:rsidP="00B60D09">
            <w:r>
              <w:t>13</w:t>
            </w:r>
          </w:p>
        </w:tc>
        <w:tc>
          <w:tcPr>
            <w:tcW w:w="53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551C4F" w14:textId="77777777" w:rsidR="00BB63ED" w:rsidRDefault="00BB63ED" w:rsidP="00B60D09"/>
        </w:tc>
      </w:tr>
      <w:tr w:rsidR="00BB63ED" w14:paraId="177AB323" w14:textId="482BF27E" w:rsidTr="00BB63ED">
        <w:trPr>
          <w:trHeight w:val="311"/>
        </w:trPr>
        <w:tc>
          <w:tcPr>
            <w:tcW w:w="1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D510DD" w14:textId="5023942E" w:rsidR="00BB63ED" w:rsidRDefault="00BB63ED" w:rsidP="00B60D09">
            <w:proofErr w:type="spellStart"/>
            <w:r>
              <w:t>CSN</w:t>
            </w:r>
            <w:proofErr w:type="spellEnd"/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F4C01C" w14:textId="3184B8D7" w:rsidR="00BB63ED" w:rsidRDefault="009A307A" w:rsidP="00B60D09">
            <w:r>
              <w:t>10</w:t>
            </w:r>
          </w:p>
        </w:tc>
        <w:tc>
          <w:tcPr>
            <w:tcW w:w="53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02A5E9" w14:textId="77777777" w:rsidR="00BB63ED" w:rsidRDefault="00BB63ED" w:rsidP="00B60D09"/>
        </w:tc>
      </w:tr>
      <w:tr w:rsidR="00BB63ED" w14:paraId="49C15386" w14:textId="55A3C930" w:rsidTr="00BB63ED">
        <w:trPr>
          <w:trHeight w:val="311"/>
        </w:trPr>
        <w:tc>
          <w:tcPr>
            <w:tcW w:w="1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D8632D" w14:textId="6BAFC7A3" w:rsidR="00BB63ED" w:rsidRDefault="00BB63ED" w:rsidP="00B60D09">
            <w:r>
              <w:t>CE</w:t>
            </w:r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61A344" w14:textId="7196006D" w:rsidR="00BB63ED" w:rsidRDefault="009A307A" w:rsidP="00B60D09">
            <w:r>
              <w:t>5</w:t>
            </w:r>
          </w:p>
        </w:tc>
        <w:tc>
          <w:tcPr>
            <w:tcW w:w="537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6A25B6" w14:textId="77777777" w:rsidR="00BB63ED" w:rsidRDefault="00BB63ED" w:rsidP="00B60D09"/>
        </w:tc>
      </w:tr>
      <w:tr w:rsidR="00BB63ED" w14:paraId="6F97A0B5" w14:textId="0E35607B" w:rsidTr="00BB63ED">
        <w:trPr>
          <w:trHeight w:val="311"/>
        </w:trPr>
        <w:tc>
          <w:tcPr>
            <w:tcW w:w="1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42779" w14:textId="34BCFBD3" w:rsidR="00BB63ED" w:rsidRDefault="00BB63ED" w:rsidP="00B60D09">
            <w:proofErr w:type="spellStart"/>
            <w:r>
              <w:t>IRQ</w:t>
            </w:r>
            <w:proofErr w:type="spellEnd"/>
          </w:p>
        </w:tc>
        <w:tc>
          <w:tcPr>
            <w:tcW w:w="14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B30B0" w14:textId="3954AC88" w:rsidR="00BB63ED" w:rsidRDefault="009A307A" w:rsidP="00B60D09">
            <w:r>
              <w:t>NC</w:t>
            </w:r>
          </w:p>
        </w:tc>
        <w:tc>
          <w:tcPr>
            <w:tcW w:w="537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30C5A" w14:textId="77777777" w:rsidR="00BB63ED" w:rsidRDefault="00BB63ED" w:rsidP="00B60D09"/>
        </w:tc>
      </w:tr>
    </w:tbl>
    <w:p w14:paraId="1691AA8E" w14:textId="0C46B9C0" w:rsidR="00B60D09" w:rsidRDefault="002902DE" w:rsidP="002902DE">
      <w:pPr>
        <w:pStyle w:val="Heading1"/>
      </w:pPr>
      <w:r>
        <w:lastRenderedPageBreak/>
        <w:t>GYRO MPU6050</w:t>
      </w:r>
      <w:bookmarkStart w:id="0" w:name="_GoBack"/>
      <w:bookmarkEnd w:id="0"/>
    </w:p>
    <w:p w14:paraId="1050AD68" w14:textId="6DBD0173" w:rsidR="002902DE" w:rsidRPr="002902DE" w:rsidRDefault="002902DE" w:rsidP="002902DE">
      <w:r w:rsidRPr="002902DE">
        <w:rPr>
          <w:noProof/>
        </w:rPr>
        <w:drawing>
          <wp:inline distT="0" distB="0" distL="0" distR="0" wp14:anchorId="5D648081" wp14:editId="1F648131">
            <wp:extent cx="5716270" cy="4617085"/>
            <wp:effectExtent l="0" t="0" r="0" b="0"/>
            <wp:docPr id="4" name="Picture 4" descr="C:\Users\e25756\Github\player_controller\connection_guide\UNO-MPU60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25756\Github\player_controller\connection_guide\UNO-MPU6050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270" cy="461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902DE" w:rsidRPr="002902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NDSyMDQwMLe0tDBW0lEKTi0uzszPAykwrAUAhDtt3CwAAAA="/>
  </w:docVars>
  <w:rsids>
    <w:rsidRoot w:val="00A43A4B"/>
    <w:rsid w:val="00012643"/>
    <w:rsid w:val="000D21BC"/>
    <w:rsid w:val="00133FF4"/>
    <w:rsid w:val="001C3290"/>
    <w:rsid w:val="00230604"/>
    <w:rsid w:val="002902DE"/>
    <w:rsid w:val="00522F80"/>
    <w:rsid w:val="00533995"/>
    <w:rsid w:val="006570E5"/>
    <w:rsid w:val="00781365"/>
    <w:rsid w:val="007D0F80"/>
    <w:rsid w:val="00905CDD"/>
    <w:rsid w:val="00974D5B"/>
    <w:rsid w:val="009A307A"/>
    <w:rsid w:val="009E4E7C"/>
    <w:rsid w:val="00A43A4B"/>
    <w:rsid w:val="00A82EB0"/>
    <w:rsid w:val="00B31FEC"/>
    <w:rsid w:val="00B60D09"/>
    <w:rsid w:val="00BB63ED"/>
    <w:rsid w:val="00BF6886"/>
    <w:rsid w:val="00C62985"/>
    <w:rsid w:val="00DE2345"/>
    <w:rsid w:val="00DF0F6C"/>
    <w:rsid w:val="00E7553E"/>
    <w:rsid w:val="00E76BC8"/>
    <w:rsid w:val="00EB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082B7"/>
  <w15:chartTrackingRefBased/>
  <w15:docId w15:val="{B00C2599-FDCB-47FE-88A8-B7145CEC3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D0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B60D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Tran Quang</dc:creator>
  <cp:keywords/>
  <dc:description/>
  <cp:lastModifiedBy>Long Tran Quang</cp:lastModifiedBy>
  <cp:revision>12</cp:revision>
  <dcterms:created xsi:type="dcterms:W3CDTF">2019-04-21T03:34:00Z</dcterms:created>
  <dcterms:modified xsi:type="dcterms:W3CDTF">2019-04-21T04:14:00Z</dcterms:modified>
</cp:coreProperties>
</file>